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๕</w:t>
      </w:r>
      <w:r>
        <w:t xml:space="preserve"> </w:t>
      </w:r>
      <w:r>
        <w:t xml:space="preserve">การอ่านจับใจความและวิเคราะห์แสดงความคิดเห็นจากเรื่องที่อ่าน</w:t>
      </w:r>
      <w:r>
        <w:t xml:space="preserve"> </w:t>
      </w:r>
      <w:r>
        <w:t xml:space="preserve">๙</w:t>
      </w:r>
      <w:r>
        <w:t xml:space="preserve"> </w:t>
      </w:r>
      <w:r>
        <w:t xml:space="preserve">มิ.ย.</w:t>
      </w:r>
      <w:r>
        <w:t xml:space="preserve"> </w:t>
      </w:r>
      <w:r>
        <w:t xml:space="preserve">๒๕๖๔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8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ชลภักดิ์) สวัสดีครับ</w:t>
      </w:r>
    </w:p>
    <w:p>
      <w:pPr>
        <w:pStyle w:val="BodyText"/>
      </w:pPr>
      <w:r>
        <w:t xml:space="preserve">(คุณครูวาสนา) สวัสดีค่ะ</w:t>
      </w:r>
    </w:p>
    <w:p>
      <w:pPr>
        <w:pStyle w:val="BodyText"/>
      </w:pPr>
      <w:r>
        <w:t xml:space="preserve">(คุณครูชลภักดิ์) สวัสดี คุณครูที่อยุ่ปลายทางทุกท่าน และสวัสดีนักเรียนปลายทางที่น่ารักทุกคนนะครับ วันนี้พบกับรายวิชาภาษาไทยชั้นประถมศึกษาปีที่ 5 พบกับครูโอครูชลภักดิ์ คงกำเนิด และคุณครู…</w:t>
      </w:r>
    </w:p>
    <w:p>
      <w:pPr>
        <w:pStyle w:val="BodyText"/>
      </w:pPr>
      <w:r>
        <w:t xml:space="preserve">(คุณครูวาสนา) สวัสดีค่ะ ครูวาสนโพธิวงค์ หรือว่าครูบอมค่ะ</w:t>
      </w:r>
    </w:p>
    <w:p>
      <w:pPr>
        <w:pStyle w:val="BodyText"/>
      </w:pPr>
      <w:r>
        <w:t xml:space="preserve">(คุณครูชลภักดิ์)วันนี้ครูโอมีเรื่องเรื่องหนึ่งมาให้นักเรียนอ่าน ส่วนจะเป็นเรื่องอะไรนั้น นักเรียนพร้อมยังไหนใครพร้อมแล้วยกมือขึ้น</w:t>
      </w:r>
    </w:p>
    <w:p>
      <w:pPr>
        <w:pStyle w:val="BodyText"/>
      </w:pPr>
      <w:r>
        <w:t xml:space="preserve">(คุณครูวาสนา) พร้อมแล้วค่ะ ครูบอมก็พร้อมแล้วค่ะ</w:t>
      </w:r>
    </w:p>
    <w:p>
      <w:pPr>
        <w:pStyle w:val="BodyText"/>
      </w:pPr>
      <w:r>
        <w:t xml:space="preserve">(คุณครูชลภักดิ์)ครูบอมก็พร้อมแล้ว</w:t>
      </w:r>
    </w:p>
    <w:p>
      <w:pPr>
        <w:pStyle w:val="BodyText"/>
      </w:pPr>
      <w:r>
        <w:t xml:space="preserve">(คุณครูชลภักดิ์)ครูบอมก็พร้อมแล้วเพราะฉะนั้น เรามาดูกันเลยว่าบทอ่านบทนี้ชื่อวาบทอะไร ส.ค.ส.ปี 2535 จากในหลวงรัชกาลที่ 9 อันนี้เป็นชื่อ ส.ค.ส. เป็นหัวข้อของ ส.ค.ส. นั่นเองต่อมา เรามาดูเนื้อหากันนะครับนักเรียนตามองมาที่จอทีวีนะครับ นักเรียนอย่าละตายตานะมองดี ๆ อ่านพร้อมกัน พรุ่งของวัน เรามุ่งดี ไม่หมกมุ่นบรรทัดแรกจบไปแล้ว ต่อมาบรรทัดที่ 2 นะครับนักเรียนปลาบทางวานของพรุ่ง เราเพียรดี ไม่เกียจคร้านบรรทัดที่ 3 พรุ่งทั้งวานก็ย่อมดีมีสุขสันต์นักเรียนครับ อ่านจบแล้วนักเรียนเข้าใจไหมครับว่า ส.ค.ส นี้ หมายถึงอะไรมากเลยค่ะเด็ก ๆ มันมีคำว่า</w:t>
      </w:r>
      <w:r>
        <w:t xml:space="preserve"> </w:t>
      </w:r>
      <w:r>
        <w:t xml:space="preserve">“</w:t>
      </w:r>
      <w:r>
        <w:t xml:space="preserve">พรุ่ง</w:t>
      </w:r>
      <w:r>
        <w:t xml:space="preserve">”</w:t>
      </w:r>
      <w:r>
        <w:t xml:space="preserve"> </w:t>
      </w:r>
      <w:r>
        <w:t xml:space="preserve">กับคำว่า</w:t>
      </w:r>
      <w:r>
        <w:t xml:space="preserve"> </w:t>
      </w:r>
      <w:r>
        <w:t xml:space="preserve">“</w:t>
      </w:r>
      <w:r>
        <w:t xml:space="preserve">วาน</w:t>
      </w:r>
      <w:r>
        <w:t xml:space="preserve">”</w:t>
      </w:r>
      <w:r>
        <w:t xml:space="preserve">อยู่ทั้ง 2 บรรทัด หรือทั้ง 3 บรรทัดเลยอย่างวรรคแรกใช่ไหมคะครูโอ พรุ่งของวานครูบอมสงสัยว่า พรุ่งนี้ของเมื่อวานคือวันนี้ใช่ไหมคะ</w:t>
      </w:r>
    </w:p>
    <w:p>
      <w:pPr>
        <w:pStyle w:val="BodyText"/>
      </w:pPr>
      <w:r>
        <w:t xml:space="preserve">(คุณครูชลศักดิ์) นักเรียนครับที่ครูบอมพูด พรุ่งนี้ของเมื่อวานคือวันนี้ นักเรียนคิดเหมือนครูบอมไหมครับสำหรับครูโอแล้วคิดเหมือนกัน ใช่เป็นคำตอบที่ถูกต้องเลยนะครับ พรุ่งนี้ของเมื่อวานก็คือวันนี้ก็คือปัจจุบันนั่นเอง</w:t>
      </w:r>
    </w:p>
    <w:p>
      <w:pPr>
        <w:pStyle w:val="BodyText"/>
      </w:pPr>
      <w:r>
        <w:t xml:space="preserve">(คุณครูวาสนา) ค่ะ ใช่แล้วค่ะ</w:t>
      </w:r>
    </w:p>
    <w:p>
      <w:pPr>
        <w:pStyle w:val="BodyText"/>
      </w:pPr>
      <w:r>
        <w:t xml:space="preserve">(คุณครูชลภักดิ์) ครูบอมสงสัยตรงไหนอีกที่ 2 นะคะ วานของพรุ่งนะคะ ก็คือเมื่อวานของวันพรุ่งนี้ ก็หมายถึงวันนี้อีกใช่ไหมคะ</w:t>
      </w:r>
    </w:p>
    <w:p>
      <w:pPr>
        <w:pStyle w:val="BodyText"/>
      </w:pPr>
      <w:r>
        <w:t xml:space="preserve">(คุณครูชลศักดิ์) เมื่อวาน เมื่อวานนะเมื่อวานของวันพรุ่งนี้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สรุปแล้ว คือวันนี้นั่นเอง</w:t>
      </w:r>
    </w:p>
    <w:p>
      <w:pPr>
        <w:pStyle w:val="BodyText"/>
      </w:pPr>
      <w:r>
        <w:t xml:space="preserve">(คุณครูวาสนา) สรุปก็คือทั้ง 2 บรรทัดหมายถึงวันนี้นั่นเองใช่ไหมคะ</w:t>
      </w:r>
    </w:p>
    <w:p>
      <w:pPr>
        <w:pStyle w:val="BodyText"/>
      </w:pPr>
      <w:r>
        <w:t xml:space="preserve">(คุณครูชลภักดิ์) ใช่ครับ ไม่ว่าจะเป็นวันพรุ่งนี้ของเมื่อวานหรือเมื่อวานของวันพรุ่งนี้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ก็คือวันนี้นั่นเองนะคะ และวันนี้นักเรียนก็ได้อยู่กับครูโอและครูบอมแล้วนะครับ แล้วบรรทัดที่ 3 พรุ่งทั้งวาน ก็หมายถึงวันพรุ่งนี้หรือเมื่อวานนี้</w:t>
      </w:r>
    </w:p>
    <w:p>
      <w:pPr>
        <w:pStyle w:val="BodyText"/>
      </w:pPr>
      <w:r>
        <w:t xml:space="preserve">(คุณครูวาสนา) หรือว่าวันนี้</w:t>
      </w:r>
    </w:p>
    <w:p>
      <w:pPr>
        <w:pStyle w:val="BodyText"/>
      </w:pPr>
      <w:r>
        <w:t xml:space="preserve">(คุณครูชลภักดิ์) ใช่ ก็ย่อมดีมีสุขสันต์ตั้งใจทำงานใช่ไหม มุ่งมั่นพากเพียรไม่ว่าวันไหน ตามจริงครูโอมองว่าไม่ใช่ทั้งเมื่อวานทั้งวันนี้ก็จะทำให้เรามีความสุขนะครับ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เรามาดูคำถามนะครับนักเรียนบทอ่านนี้ชื่อว่าอะไรครับ</w:t>
      </w:r>
    </w:p>
    <w:p>
      <w:pPr>
        <w:pStyle w:val="BodyText"/>
      </w:pPr>
      <w:r>
        <w:t xml:space="preserve">(คุณครูวาสนา) เมื่อสักครู่นี้ที่ครูบอมอ่านพร้อมนักเรียนนะคะมันขึ้นต้นด้วย ส.ค.ส.ปี 2535 ของในหลวงรัชกาลที่ 9 ใช่ไหมคะทีนี้ครูบอมมั่นใจค่ะ ว่าชื่อเรื่องต้องเป็น ส.ค.ส.แน่นอน แต่ครูบอมยังสงสัยนะคะ ว่า ส.ค.สย่อมาจากอะไร นักเรียนปลายทางสงสัยแบบครูบอมไหมคะถ้าเราสงสัยเหมือนกัน เดี๋ยวเราจะรบกวนให้คุณครูโอนะคะ ช่วยตอบคำถามของครูบอมค่ะ ว่า ส.ค.ส.ย่อมาจากอะไร</w:t>
      </w:r>
    </w:p>
    <w:p>
      <w:pPr>
        <w:pStyle w:val="BodyText"/>
      </w:pPr>
      <w:r>
        <w:t xml:space="preserve">(คุณครูชลภักดิ์) ครับ นักเรียนครับ ก่อนที่เรามาดูเฉลยคำตอบกันเลยนะครับ ที่ครูบอมตอบมาเมื่อสักครู่นี้ถูกต้องนะครับ ส.ค.ส.ปี 2535 นั่นเองส.ค.ส ย่อมาจาก ฟังดี ๆ นะส่งความสุขส. เสือ ตัวแรกย่อมาจากคำว่า</w:t>
      </w:r>
      <w:r>
        <w:t xml:space="preserve"> </w:t>
      </w:r>
      <w:r>
        <w:t xml:space="preserve">“</w:t>
      </w:r>
      <w:r>
        <w:t xml:space="preserve">ส่ง</w:t>
      </w:r>
      <w:r>
        <w:t xml:space="preserve">”</w:t>
      </w:r>
      <w:r>
        <w:t xml:space="preserve">ค. ควาย ย่อมาจากคำว่า</w:t>
      </w:r>
      <w:r>
        <w:t xml:space="preserve"> </w:t>
      </w:r>
      <w:r>
        <w:t xml:space="preserve">“</w:t>
      </w:r>
      <w:r>
        <w:t xml:space="preserve">ความ</w:t>
      </w:r>
      <w:r>
        <w:t xml:space="preserve">”</w:t>
      </w:r>
      <w:r>
        <w:t xml:space="preserve">และ ส. เสือ ตัวสุดท้าย ย่อมาจากคำว่า "สุชพูดพร้อมกันครับ ส่งความสุขนั่นเองเข้าใจแล้วนะ ครูบอมเข้าใจแล้วใช่ไหมครับ</w:t>
      </w:r>
    </w:p>
    <w:p>
      <w:pPr>
        <w:pStyle w:val="BodyText"/>
      </w:pPr>
      <w:r>
        <w:t xml:space="preserve">(คุณครูวาสนา)ว่า ส.ค.ส. จะย่อมาจากคำว่า</w:t>
      </w:r>
      <w:r>
        <w:t xml:space="preserve"> </w:t>
      </w:r>
      <w:r>
        <w:t xml:space="preserve">“</w:t>
      </w:r>
      <w:r>
        <w:t xml:space="preserve">ส่งความสุข</w:t>
      </w:r>
      <w:r>
        <w:t xml:space="preserve">”</w:t>
      </w:r>
      <w:r>
        <w:t xml:space="preserve"> </w:t>
      </w:r>
      <w:r>
        <w:t xml:space="preserve">นั่นเองค่ะและ ส.ค.ส นี่จะได้รับในตอนไหนคะครูโอ</w:t>
      </w:r>
    </w:p>
    <w:p>
      <w:pPr>
        <w:pStyle w:val="BodyText"/>
      </w:pPr>
      <w:r>
        <w:t xml:space="preserve">(คุณครูชลภักดิ์) ได้รับในช่วงเทศกาลวันขึ้นปีใหม่นั่นเอง เรามักจะมอบ ส.ค.ส. ให้กันในช่วงปีใหม่ถ้าพร้อมแล้วต่อมาคำถามข้อที่ 2 นะครับนักเรียนคำถามข้อที่ 2 คำถามก็คือเนื้อหาของบทอ่านเมื่อสักครู่ ส.ค.ส.. บทอ่านเมื่อสักครู่นี้ เนื้อหากล่างถึงสิ่งใดครับเรามาดูว่าเหมือนกับที่นักเรียนคิดหรือเปล่านะครับ เนื้อหาเขาจะบอกว่าให้เรามุ่งทำความดี ไม่ว่าจะเป็นวันนี้พรุ่งนี้เราก็ทำดีได้ ถ้ายิ่งทำได้ทุกวันดีไหมครับครูบอม</w:t>
      </w:r>
    </w:p>
    <w:p>
      <w:pPr>
        <w:pStyle w:val="BodyText"/>
      </w:pPr>
      <w:r>
        <w:t xml:space="preserve">(คุณครูวาสนา) ยิ่งทำทุกวันยิ่งที่เลยค่ะ</w:t>
      </w:r>
    </w:p>
    <w:p>
      <w:pPr>
        <w:pStyle w:val="BodyText"/>
      </w:pPr>
      <w:r>
        <w:t xml:space="preserve">(คุณครูวาสนา)ทำทุกวันยิ่งดีนะครับ เป็นการส่งเสริมคุณธรรมอย่างหนึ่งด้วยนักเรียนนะครับ การทำความดีมุ่งมั่นทำความดีด้วยในการที่จะเราจะต้องมีความเพียรพยายามในการทำความดี โดยที่ไม่ต้องเลือกวัน วันไหนก็ทำได้นะครับ แล้วก็จะทำให้เรามีความสุขด้วย</w:t>
      </w:r>
    </w:p>
    <w:p>
      <w:pPr>
        <w:pStyle w:val="BodyText"/>
      </w:pPr>
      <w:r>
        <w:t xml:space="preserve">(คุณครูวาสนา) ใช่ค่ะ</w:t>
      </w:r>
    </w:p>
    <w:p>
      <w:pPr>
        <w:pStyle w:val="BodyText"/>
      </w:pPr>
      <w:r>
        <w:t xml:space="preserve">(คุณครูชลภักดิ์)สำหรับการอ่านเมื่อสักครู่นี่ นักเรียนอ่านแล้วนักเรียนเข้าใจนักเรียนตอบคำถามได้ แสดงว่านักเรียนรู้เรื่อง</w:t>
      </w:r>
    </w:p>
    <w:p>
      <w:pPr>
        <w:pStyle w:val="BodyText"/>
      </w:pPr>
      <w:r>
        <w:t xml:space="preserve">(คุณครูวาสนา) ใช่</w:t>
      </w:r>
    </w:p>
    <w:p>
      <w:pPr>
        <w:pStyle w:val="BodyText"/>
      </w:pPr>
      <w:r>
        <w:t xml:space="preserve">(คุณครูชลศักดิ์)นักเรียนสามารถจับประเด็น จับใจความสำคัญเมื่อสักครู่ได้ส.ค.ส. เมื่อสักครู่ได้ จึงตอบคำถามได้ค่อนข้างจะถูกต้องนักเรียนปลายทางครับ การเรียนในวันนี้มีจุดประสงค์ดังนี้ครับ ข้อที่ 1นักเรียนจะต้องบอกหลักการอ่านจับใจความ วิเคราะห์และแสดงความคิดเห็นกับเรื่องที่อ่านได้ อย่างเช่น เมื่อสักครู่นี้นักเรียนอ่านเรื่อง ส.ค.ส นักเรียนก็วิเคราะห์ได้แล้วก็แสดงความคิดเห็นได้ด้วย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ศักดิ์) ต่อมาข้อที่ 2 นะครับ ด้านทักษะนะครับ นักเรียนต้องปฏิบัติเกี่ยวกับการอ่านจับใจความวิเคราะห์และแสดงความคิดเห็นนะครับต่อมาจุดประสงค์ข้อที่ 3 นะครับ ข้อสุดท้ายแล้วเมื่อนักเรียนอ่านเรื่องใดเรื่องหนึ่งแล้ว จับใจความเรื่องใดเรื่องหนึ่งแล้ว นักเรียนก็ควรที่จะนำความรู้ นำข้อคิดที่ได้นะครับ ไปประยุกต์ใช้ไปใช้ในการดำเนินชีวิต ให้ถูกต้องให้เหมาะสม การเรียนวันนี้นะครับ ให้นักเรียนนำไปประยุกต์ใช้ด้วยนะครับ นี่คือจุดประสงค์ทั้ง 3 ข้อ ต่อมานะครับก่อนที่จะไปเข้าสู่เนื้อหานั้นนะครับคุณครูมีวีดิทัศน์การอ่านจับใจความสำคัญมาให้นักเรียนดูโดยที่ เมื่อนักเรียนฟังและดูแล้วนะครับจับประเด็นสำคัญให้ได้ว่าในวีดิทัศน์นี้เขาอธิบายเกี่ยวกับอะไรครับ ถ้าพร้อมแล้วไปชมกัน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บรรยาย) การอ่านจับใจความสำคัญ เราสามารถของเรื่องได้ โดยหาประโยคใจความสำคัญของย่อหน้าหนึ่ง จะมีประโโยคที่เป็นใจความสำคัญและประโยคที่ขยายใจความสำคัญหลายประโยคซึ่งอาจเป็นการยกตัวอย่าง อธิบายความหรือเปรียบเทียบ บางย่อหน้าประโยคใจความสำคัญเขียนไว้ต้นประโยคใจความสำคัญอยู่บางย่อหน้าประโยคใจความสำคัญอยของย่อหน้า ขณะที่บางย่อหน้า ประโยคใจความสำคัญอยู่ทั้งตอนต้นและตอนท้ายย่อหน้าประโยคใจความสำคัญ อาจจะอยู่ที่หรืออยู่ทั้งตอนต้นและตอนกลางของย่อหน้าก็มีตัวอย่างเช่นการอ่านจับใจความสำคัญที่อยู่ตอนต้นการถนอมอาหาร ช่วยให้เรามีอาหารรับประทานทุกฤดู เช่น มีมะม่วง, มีทุเรียนรับประทานตลอดปี แต่จะเป็นมะม่วงกวนมะม่วงแผ่น มะม่วงดอง มะม่วงแช่อิ่มหรือทุเรียนกวน ซึ่งมีรสชาติแตกต่างกับมะม่วงและทุเรียนสด ๆ ตัวอย่างต่อไปตัวอย่างการอ่านจับใจความสำคัญที่อยู่ตอนต้นและตอนท้ายการใช้ดินประสิวในอาหารมากเกิดนไปจะทำให้เกิดพิษต่อทางเดินอาหาร มีอาการคลื่นไส้ อาเจียน ปวดท้อง ท้องร่วงอุจจาระเป็นเลือด แล้วก็ทำให้ปวดศีรษะนอกจากนั้น ดินประสิวอาจะทำให้เกิดสารชื่อไนโตรซามีน ซึ่งเป็นสาเหตุของการเกิดมะเร็วด้วย และตัวอย่างสุดท้ายคือ ตัวอย่างการอ่านจับใจความสำคัญที่อยู่ตอนตั้น ตอนกลาง และตอนท้าย ขนมประเภทกวน,เชื่อม แช่อิ่ม จะมีรสหวานมากบางครั้งจะมองเห็นน้ำตาลติดเป็นเกล็ดขาว เช่นมะตูมเชื่อม, กล้วยกวน, ฟักแช่อิ่มจะเก็บไว้รับประทานได้หลายวันโดยไม่เสีย การทำอาหารในลักษณะนี้ จะช่วยเป็นการช่วยให้มีอาหารมากชนิดขึ้น นอกจากนี้ยังเป็นการประหยัดรายจ่ายและยังมีรายได้เพิ่มขึ้นด้วย</w:t>
      </w:r>
    </w:p>
    <w:p>
      <w:pPr>
        <w:pStyle w:val="BodyText"/>
      </w:pPr>
      <w:r>
        <w:t xml:space="preserve">(คุณครูชลศักดิ์) ขอขอบคุณสื่อวีดิทัศน์นะครับ เรื่อง การอ่านจับใจความสำคัญนะครับ ของสื่อการสอนครูโอ๋นะครับ นักเรียนครับหลังจากที่นักเรียนได้ฟังและดูสื่อวีดิทัศน์เมื่อสักครู่นี่ครับ นักเรียนได้รับประเด็นอะไรบ้างนักเรียนได้เห็นประเด็นสำคัญอะไรบ้างที่อยู่ในวีดิทัศน์เมื่อสักครู่นี้นะครับ หลัก ๆ เลยก็เกี่ยวกับการอ่านจับใจความสำคัญนั่นเอง ซึ่งเดี๋ยวครูบอมนะครับ จะเป็นผู้สรุปสั้น ๆ นะครับ สรุปสั้น ๆที่ได้จากวิดีโอเมื่อสักครู่นี้นะครับ เกี่ยวกับการจับใจความสำคัญนั่นเอง</w:t>
      </w:r>
    </w:p>
    <w:p>
      <w:pPr>
        <w:pStyle w:val="BodyText"/>
      </w:pPr>
      <w:r>
        <w:t xml:space="preserve">(คุณครูวาสนา) ค่ะ สรุปแล้วนะคะ จากเราดูวีดิทัศน์แล้วนะคะ เรื่องการอ่านจับใจความสำคัญ นะคะ การอ่านจับใจความสำคัญคือ การอ่านเพื่อจับใจความหรือข้อคิดของเรื่องนะคะ เพื่อดูว่าข้อคิดของเรื่องนั้นนะคะ กล่าวถึงเรื่องใดเป็นสำคัญนั่นเองค่ะ</w:t>
      </w:r>
    </w:p>
    <w:p>
      <w:pPr>
        <w:pStyle w:val="BodyText"/>
      </w:pPr>
      <w:r>
        <w:t xml:space="preserve">(คุณครูชลภักดิ์) ครับ นักเรียนครับ ฟังและดดูวีดิทัศน์เมื่อสักครู่นี้ นักเรียนก็น่าจะได้รับความรู้เกี่ยวกับการอ่านจับใจความและอ่านจับประเด็นได้คล้ายกับครูบอมไหมครับ ที่คุณครูบอมสรุปมาให้นักเรียนนี่ นะครับ สรุปให้สั้นลงก็จะได้รู้เกี่ยวกับการอ่านจับใจความสำคัญที่มากขึ้นนะครับต่อมาครับ นอกจากเรารู้ความหมายแล้วครับครูบอมเราจำเป็นที่จะต้องรู้เกี่ยวกับหลักการอ่านจับใจความสำคัญด้วย วันนี้ครูโอก็มาสรุปหลักการอ่านจับใจความสำคัญนะครับ ให้นักเรียนเข้าใจอีกครั้งนะครับ ก่อนที่ครูโอจะสรุปนั้น ครูโอก็อยากจะตรวจสอบความเข้าใจของนักเรียนด้วยนักเรียนดูวีดิทัศน์ 2 วีดิทัศน์เมื่อสักครู่นี้นักเรียนเข้าใจมากน้อยแค่ไหน ไหนนักเรียนคนไหนบอกครูได้บ้างครับนักเรียนปลายทางคนไหนบอกครูได้บ้าง ว่าหลักการอ่านจับใจความสำคัญข้อที่ 1 คืออะไรบ้าง สรุปสั้น ๆ ก็ได้ครับ ถ้าตอบได้ยกมือตอบเลยครับนักเรียน ยกมือตอบกับคุณครูปลายทางได้เลยครับนักเรียนเรามาดูของครูโอข้อแรก ครูโอสรุปให้สั้น ๆ ดังนี้นะครับ ข้อที่ 1 นักเรียนจะต้องตั้งจุดมุ่งหมายในการอ่าน ไม่ว่าจะเป็นเรื่องไหนก็แล้วแต่จะอ่านเรื่องใดก็แล้วแต่ ไม่ว่าจะเป็นนิยาย นิทานข้อความต่าง ๆ นะครับ หรืองานเขียนทั่ว ๆ ไป นักเรียนควรที่จะมีการตั้งมุ่งหมายให้ชัดเจนใช่ไหมครับครูบอม ครูบอมครับการตั้งมุ่งหมายมีข้อดีไหมครับ</w:t>
      </w:r>
    </w:p>
    <w:p>
      <w:pPr>
        <w:pStyle w:val="BodyText"/>
      </w:pPr>
      <w:r>
        <w:t xml:space="preserve">(คุณครูวาสนา) แน่นอนนะคะ การตั้งจุดมุ่งหมายย่อมมีข้อดี อย่างเช่น ครูบอมจะหยิบหนังสือสักเล่มหนึ่งขึ้นมาอ่านนะคะเล่มโปรดของครูบอมนะครับ ครูบอมชอบอ่านวรรณคดีครูบอมก็ตั้งจุดมุ่งหมายว่าครูบอมอ่านไปเพื่ออะไร แน่นอนว่าเป็นหนังสือวรรณคดี เราก็ต้องอ่านเพื่อความรู้ ความเพลิดเพลินค่ะ</w:t>
      </w:r>
    </w:p>
    <w:p>
      <w:pPr>
        <w:pStyle w:val="BodyText"/>
      </w:pPr>
      <w:r>
        <w:t xml:space="preserve">(คุณครูชลศักดิ์) ครับ ขอบคุณมากครับครูบอมข้อที่ 2 นักเรียนจะต้องศึกษาเรื่องที่อ่านให้เข้าใจตั้งจุดมุ่งหมายแล้ว ศึกษานี่ก็คือขั้นที่ว่าศึกษาเรื่องที่อ่านเนื้อหาอ่านเรื่องนั้นทำความเข้าใจในเรื่องนี้สื่อความหมายว่าอย่างไรนั่นเองต่อมาครับ ข้อที่ 3 อ่าน อ่านพร้อมกันครับรู้สึกว่าคุณครูโออ่านคนเดียวเลย นักเรียนปลายทางไม่ช่วยครูอ่านเพราะฉะนั้น ข้อที่ 3 ให้ทุกคนอ่านดังนี้ครับ อ่านหรือยังครับนักเรียนอ่านพร้อมกันนะครับ ข้อที่ 3 นั่นก็คือ อ่านเรื่องหรือเนื้อหาอย่างคร่าว ๆ นะ นักเรียนจะอ่านโดยละเอียดก็ได้ หรือจะอ่านคร่าว ๆ ก็ได้ แต่อ่านให้เข้าใจนะถ้านักเรียนอ่านเข้าใจนักเรียนก็จะสามารถจับประเด็นหรือใจความสำคัญได้ใช่ไหมครับ ครูบอม</w:t>
      </w:r>
    </w:p>
    <w:p>
      <w:pPr>
        <w:pStyle w:val="BodyText"/>
      </w:pPr>
      <w:r>
        <w:t xml:space="preserve">(คุณครูวาสนา) ใช้แล้วค่ะต่อมาข้อที่ 4 เขาบอกว่าเมื่อเราอ่านเสร็จเราต้องตั้งคำถามไหน ใครบอกสิครับว่าอย่างไร ครูบอมตอบได้ไหมครับ</w:t>
      </w:r>
    </w:p>
    <w:p>
      <w:pPr>
        <w:pStyle w:val="BodyText"/>
      </w:pPr>
      <w:r>
        <w:t xml:space="preserve">(คุณครูวาสนา) ถ้าตั้งคำถามใช่ไหมคะถ้าสมมติว่าเราอ่านเรื่องหนึ่งไปนะคะ เราต้องตั้งคำถามว่าเนื้อเรื่องนั้นเป็นเรื่องเกี่ยวกับอะไรนะคะหรือว่าถ้าเป็นนิทาน ตัวละครในเรื่องนั้นเป็นอะไีหรือตัวละครในเรื่องเป็นใคร ได้ไหมคะครูโอ</w:t>
      </w:r>
    </w:p>
    <w:p>
      <w:pPr>
        <w:pStyle w:val="BodyText"/>
      </w:pPr>
      <w:r>
        <w:t xml:space="preserve">(คุณครูชลภักดิ์) ได้ครับ นักเรียนปรบมือให้ครูบอมหน่อยครับปรบมือให้คุณครูบอมด้วย ครูบอมอธิบายได้เข้าใจมากเลยนะครับ ว่าการตั้งคำถามนะครับ เกี่ยวกับที่เราอ่าน ว่าใครทำอะไรที่ไหนอย่างไร ซึ่งก็เป็นคำถามง่าย ๆเป็นคำถามพื้นฐาน ในการอ่านเรื่องต่าง ๆ นั่นเองต่อมาข้อที่ 5 เหนื่อยกันหรือยังครับนักเรียนเรามาดูเกี่ยวกับหลังการอ่านข้อที่ 5ตั้งคำถามแล้ว นักเรียนก็ต้องสรุป สรุปใจความนะครับ สรุปใจความสั้น ๆที่เป็นประเด็นสำคัญจริง ๆ นะครับของเรื่องที่อ่านหลังจากนั้น ก็นำมาเขียนนะครับ ข้อที่ 6 นำมาเขียนเขียนใจความสำคัญลงในช่องว่างหรือลงในหนังสือ หรือลงในใบงานก็ได้ ถ้านักเรียนได้ทำใบงานก็สรุปใจความสำคัญลงในใบงานนะครับ</w:t>
      </w:r>
    </w:p>
    <w:p>
      <w:pPr>
        <w:pStyle w:val="BodyText"/>
      </w:pPr>
      <w:r>
        <w:t xml:space="preserve">(คุณครูวาสนา) ครูโอคะัทั้งหมดนี้…</w:t>
      </w:r>
    </w:p>
    <w:p>
      <w:pPr>
        <w:pStyle w:val="BodyText"/>
      </w:pPr>
      <w:r>
        <w:t xml:space="preserve">(คุณครูวาสนา) ครูบอมมีข้อสงสัยค่ะใช่ไหมคะ แล้วเรานำใจความสำคัญ เราขีดเส้นใต้ไว้แล้วว่าตรงไหนเป็นใจความสำคัญใช่ไหมคะ แล้วเวลาสรุปน่ะค่ะ เราต้องสรุปเป็นสำนวนที่เราดูของเขาหรือว่าเป็นสำนวนของตัวเราเองคะ</w:t>
      </w:r>
    </w:p>
    <w:p>
      <w:pPr>
        <w:pStyle w:val="BodyText"/>
      </w:pPr>
      <w:r>
        <w:t xml:space="preserve">(คุณครูชลภักดิ์) ถ้าให้ดีที่สุดนะครับ เราควรสรุปด้วยสำนวนภาษาของเราเองสรุปด้วยสำนวนภาษาของเราเอง ดีมากเลยครับ นักเรียนมีข้อสงสัยอย่างอื่นไหมครับ วันนี้ครูบอมก็มีข้อสงสัยครับ เพื่อขยายความเข้าใจเกี่ยวกับหลักการอ่านจับใจความสำคัญ ต่อมานะ เรามาเรียนรู้เกี่ยวกับตำแหน่งของใจความสำคัญนักเรียนคิดว่าตำแหน่งของใจความสำคัญนี่มีกี่ตำแหน่งดูเฉลยกันเลย ว่ามีกี่ตำแหน่งนั่นเองโผล่มาแล้ว 1 ตำแหน่ง1 ตำแหน่ง ใครที่ตอบ 1 ตำแหน่งก็ยังถูกถ้าเกิดว่ามันไม่มีอะไรโผล่ขึ้นมา โผล่มาอีกแล้ว1 ตำแหน่งนะครับ ตำแหน่งแรก ก็คือตอนต้นของย่อหน้าตำแหน่งที่ 2 ก็คือตอนกลางของย่อหน้า ตอนนี้บางคนดีใจแล้ว ฃคนไหนที่ตอบ 3 ตำแหน่งนี่ บางคนอาจจะดีใจแล้วแต่ก็ไม่แน่อาจจะมี 4 ตำแหน่งโดยเพิ่มตรงนี้ก็ได้เรามาดูกันนะครับ ตำแหน่งต่อไปตอนท้ายของย่อหน้า หมดแล้วครับคลิกไม่ไปแล้วครับ กดไม่ไปแล้วครับ แสดงว่าหมดแล้วตำแหน่งของใจความสำคัญนะครับ โดยพื้นฐานจะมีด้วยกันอยู่ด้วยกัน 3 ตำแหน่งครับครูบอม จะมีตอนต้น ตอนกลาง แล้วก็ตอนท้ายของย่อหน้านั่นเอง ครูบอมเข้าใจหรือยังครับ</w:t>
      </w:r>
    </w:p>
    <w:p>
      <w:pPr>
        <w:pStyle w:val="BodyText"/>
      </w:pPr>
      <w:r>
        <w:t xml:space="preserve">(คุณครูวาสนา) อ๋อ เข้าใจแล้วค่ะ</w:t>
      </w:r>
    </w:p>
    <w:p>
      <w:pPr>
        <w:pStyle w:val="BodyText"/>
      </w:pPr>
      <w:r>
        <w:t xml:space="preserve">(คุณครูชลศักดิ์)</w:t>
      </w:r>
    </w:p>
    <w:p>
      <w:pPr>
        <w:pStyle w:val="BodyText"/>
      </w:pPr>
      <w:r>
        <w:t xml:space="preserve">(คุณครูชลภักดิ์) ต่อมานะครับนักเรียน เรามาช่วยกันค้นหาใจความสำคัญ ครูบอมพร้อมจะช่วยครูโอไหมครับ</w:t>
      </w:r>
    </w:p>
    <w:p>
      <w:pPr>
        <w:pStyle w:val="BodyText"/>
      </w:pPr>
      <w:r>
        <w:t xml:space="preserve">(คุณครูวาสนา) พร้อมแล้วค่ะ</w:t>
      </w:r>
    </w:p>
    <w:p>
      <w:pPr>
        <w:pStyle w:val="BodyText"/>
      </w:pPr>
      <w:r>
        <w:t xml:space="preserve">(คุณครูชลภักดิ์) นักเรียนปลายทางพร้อมไปช่วยครูโอค้นหาใจความสำคัญหรือยัง ถ้าพร้อมแล้วดูที่หน้าจอ คำสั่ง คือให้นักเรียนอ่านข้อความนะครับ ที่ปรากฏในจอนี่แล้วบอกใจความสำคัญให้ถููกต้องถ้าพร้อมแล้วเดี๋ยวเราอ่านพร้อมกันนะครับป้ามสมศรีเป็นแม่ค้าขายถ่านอัดแท่งอยู่ที่ตลาดนัดริมแม่น้ำ ทุกวันป้าสมศรีจะขนถ่านไปขายที่ตลาด และเมื่อตกเย็นก็จะขนถ่านไปเก็บไว้ที่บ้านของตนเอง ไหนใครอ่านไม่ทันใครยังอ่านไม่เข้าใจ ครูโอให้อ่านอีก 1 รอบอ่านในใจเลยครับ นักเรียนอ่านเลยครับนักเรียน อ่านเลยนะครับ ครูบอมพร้อมที่จะบอกใจความสำคัญหรือยังครับ</w:t>
      </w:r>
    </w:p>
    <w:p>
      <w:pPr>
        <w:pStyle w:val="BodyText"/>
      </w:pPr>
      <w:r>
        <w:t xml:space="preserve">(คุณครูวาสนา) ครูบอมต้องตอบแล้ใใช่ไหมคะอย่างนั้น ครูบอมตอบเป็นการย่อหน้าแล้วกันนะคะป้าสมศรีจะขนถ่านไปขายที่ตลาดใช่ไหมคะ</w:t>
      </w:r>
    </w:p>
    <w:p>
      <w:pPr>
        <w:pStyle w:val="BodyText"/>
      </w:pPr>
      <w:r>
        <w:t xml:space="preserve">(คุณครูชลภักดิ์) นักเรียนครับ ครูบอมบอกว่าใจความสำคัญอยู่ตอนกลางของย่อหน้า นั่นก็คือป้าสมศรีจะขนถ่านไปขายที่ตลาดนัดนักเรียนคิดเหมือนครูบอมไหมครับ ไหนใครคิดเหมือนกับครูบอม ยกมือครับนับก่อนมีประมาณ 3-4 คน ไหนใครคิดต่างจากครูบอมบ้างครับ มีเป็นบางคนนะครับ ก็มีประปลายนะครับ ก็มีนักเรียนที่คิดเหมือนครูบอมเพราะฉะนั้น เรามาดูเฉลยกันนะ</w:t>
      </w:r>
    </w:p>
    <w:p>
      <w:pPr>
        <w:pStyle w:val="BodyText"/>
      </w:pPr>
      <w:r>
        <w:t xml:space="preserve">(คุณครูวาสนา) เดี๋ยวก่อนค่ะสรุปแล้วครูบอมตอบถูกหรือผิดคะ</w:t>
      </w:r>
    </w:p>
    <w:p>
      <w:pPr>
        <w:pStyle w:val="BodyText"/>
      </w:pPr>
      <w:r>
        <w:t xml:space="preserve">(คุณครูชลภักดิ์) ยังไม่กล้าบอกว่าตอบถูกหรือตอบผิดนะครับ</w:t>
      </w:r>
    </w:p>
    <w:p>
      <w:pPr>
        <w:pStyle w:val="BodyText"/>
      </w:pPr>
      <w:r>
        <w:t xml:space="preserve">(คุณครูวาสนา) ขอตอบใหม่ว่าใจความสำคัญของย่อหน้านี้อยู่ต้นย่อหน้า ตรงที่บอกว่า "ป้าสมศรีเป็นแม่ค้าขายถ่านทัดแท่งค่ะ</w:t>
      </w:r>
    </w:p>
    <w:p>
      <w:pPr>
        <w:pStyle w:val="BodyText"/>
      </w:pPr>
      <w:r>
        <w:t xml:space="preserve">(คุณครูชลภักดิ์) ครูบอมเปลี่ยนคำตอบ เปลี่ยนใจเพราะตอนแรกอาจจะยังไม่ถี่ถ้วนใช่ไหมครับ</w:t>
      </w:r>
    </w:p>
    <w:p>
      <w:pPr>
        <w:pStyle w:val="BodyText"/>
      </w:pPr>
      <w:r>
        <w:t xml:space="preserve">(คุณครูวาสนา) ใช่ค่ะ</w:t>
      </w:r>
    </w:p>
    <w:p>
      <w:pPr>
        <w:pStyle w:val="BodyText"/>
      </w:pPr>
      <w:r>
        <w:t xml:space="preserve">(คุณครูชลศักดิ์) นักเรียนเป็นไหมครับ บางครัเราอาจจะยังไม่รอบคอบ อาจจะยังไม่เข้าใจนะครับ อาจจะยังไม่เข้าใจ ไม่ผิดนะครับ ไม่ผิดเลย คนเราผิดพลาดกันได้แต่ถ้านักเรียนได้อ่านใหม่อีกรอบจับประเด็นใหม่แล้วเราจับใจความสำคัญได้ใหม่ถือว่าเป็นสิ่งที่ดีเลยนะครับนักเรียน เรามาดูเฉลยกันนะครับ ว่าที่ครูบอมตอบเมื่อสักครู่นี้ถูกหรือผิดนะครับก่อนที่จะเฉลยนั้นครูโอถามก่อนคำถามแรกว่าป้าสมศรีมีอาชีพอะไร ถ้านักเรียนอ่านข้อความเมื่อสักครู่นี้ นักเรียนต้องตอบได้ว่าป้าสมศรีมีอาชีพอะไรก. ไก่ แม่ครัว ข. ไข่ขายถั่ว เป็นแม่ค้าขายถั่วค. ควาย เป็นแม่ค้าขายถ่าน เอาใหม่นะ ก.แม่ครัว ข. ไข่ เป็นแม่ค้าขายถั่วและ ค. ควายเป็นแม่ค้าขายถ่าน ไหนใครตอบ ก. ไก่ยกมือขึ้น ไม่มี แน่นอนล่ะ ป้าสมศรีอาจจะเอาถ่านไปก่อไฟทำกับข้าวเป็นแม่ครัวก็ได้นะครับลองวิเคราะห์ให้ลึกซึ้งนะนักเรียนต่อมา ข. ไข่ขายถั่วแน่นอนหลายคนไม่ตอบข้อนี้คนละความหมาย ต่อไป ค. ควายประมาณ 90 เปอร์เซ็นต์ประมาณเกือบทั้งห้องที่ตอบ ค. ควาย นั่นก็คือขายถ่าน ซึ่งเป็นคำตอบที่ถูกต้องนะครับถูกต้อง เก่งมากเลย ปรบมือให้ตัวเองด้วยปรบมือให้ตัวเองด้วย เก่งมากเลย ต่อมาถึงจุดสำคัญแล้ว ครูบอมรอลุ้นมานานครูบอมลุ้นมากว่า… เชื่อเลยว่าไม่ใช่แค่ครูบอม นักเรียนปลายทางและครูปลายทางก็ลุ้นอย่างเช่นคุณครูปลายทางนี่ลุ้นว่าของตัวเองตอบถูกหรือเปล่า แล้วก็ตัวนักเรียนปลายทางปลายทางเองก็อาจจะลุ้นว่าตัวเองตอบถูกหรือเปล่านะครับ เรามาดูเฉลยพร้อมกันนะ ใจความสำคัญของข้อความนี้ ก็คือป้าสมศรีเป็นแม่ค้าขายถ่านอัดแท่งอยู่ที่ตลาดนัด ซึ่งที่ครูบอมตอบมาก็ถูกนะครับเพราะว่ามีข้อความซ้ำและเหมือนกับข้อความจริง ปรบมือให้คุณครูบอมด้วย</w:t>
      </w:r>
    </w:p>
    <w:p>
      <w:pPr>
        <w:pStyle w:val="BodyText"/>
      </w:pPr>
      <w:r>
        <w:t xml:space="preserve">(คุณครูวาสนา) โชคดีจริง ๆ เลยค่ะ ที่กลับไปอ่านซ้ำแล้วเปลี่ยนคำตอบนะคะ ไม่อย่างนั้นจะต้องเสียคะแนนไปแน่เลยค่ะ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ครูโอสงสัยทำไมครูบอมจึงตอบถูก ตอนแรกครูบอมตอบผิดเพราะอาจจะเข้าใจผิดแล้วครูบอมกลับมารู้ กลับมารู้ได้อย่างไรครับ</w:t>
      </w:r>
    </w:p>
    <w:p>
      <w:pPr>
        <w:pStyle w:val="BodyText"/>
      </w:pPr>
      <w:r>
        <w:t xml:space="preserve">(คุณครูชลภักดิ์)แบบนี้ ตอนแรกนะคะ ครูบอมไม่ได้ตั้งใจอ่านนะคะมันถึงเวลาที่จะต้องตอบ ก็เลือกมาสักประโยคหนึ่งแล้วก็ตอบแต่พอมีโอกาสได้แก้ตัว คือ ได้อ่านซ้ำอีกรอบหนึ่งนะคะ เลยวิเคราะห์ว่าจริง ๆ แล้วใจความสำคัญอยู่ตรงไหนกันแน่ก็เลยขอครูโอเปลี่ยนคำตอบนะคะ</w:t>
      </w:r>
    </w:p>
    <w:p>
      <w:pPr>
        <w:pStyle w:val="BodyText"/>
      </w:pPr>
      <w:r>
        <w:t xml:space="preserve">(คุณครูชลศักดิ์) ครับเห็นไหมครับนักเรียน ครูบอมสามารถที่จะเปลี่ยนคำตอบได้ เพราะว่าอ่านแล้วครั้งแรกไม่เข้าใจ การจับใจความนี่ ถ้าเราอ่านครั้งแรกไม่เข้าใจนี่นักเรียนปลายทางก็เช่นเดียวกัน ถ้าครั้งที่ 1 ยังไม่เข้าใจ นักเรียนก็อ่านครั้งที่ 2 หรือ 3 นะครับเพื่อวิเคราะห์ประเด็นแล้วก็จับใจความสำคัญให้ได้ การที่เราเราจะไปทำกิจกรรมพัฒนาการอ่านจับใจความนั้นวันนี้คุณครูโอมีนิทาน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ศักดิ์)ครูบอมครับ ครูบอมอยากฟังนิทาน อยากเล่านิทานไหมครับ</w:t>
      </w:r>
    </w:p>
    <w:p>
      <w:pPr>
        <w:pStyle w:val="BodyText"/>
      </w:pPr>
      <w:r>
        <w:t xml:space="preserve">(คุณครูวาสนา) อยากฟังนิทานค่ะ</w:t>
      </w:r>
    </w:p>
    <w:p>
      <w:pPr>
        <w:pStyle w:val="BodyText"/>
      </w:pPr>
      <w:r>
        <w:t xml:space="preserve">(คุณครูชลภักดิ์) วันนี้ครูโอกับครูบอมนะครับมาอ่านนิทานอีสปให้นักเรียนฟัง ส่วนจะเป้นเรื่องใดนั้นนะครับ เดี๋ยวจะให้นักเรียนอ่านพร้อมครูบอมด้วย ถ้าพร้อมแล้วนะครับ ไปกันเลยครับวันนี้ครูโอนะครับ มีนิทานอีสปมาอ่านให้นักเรียนฟัง แล้วก็ให้นักเรียนจับใจความสำคัญจากการอ่านด้วยนะครับ ขอทบทวนก่อนนะครับเกี่ยวกับการอ่านจับใจความสำคัญ นักเรียนจะต้องรู้ว่าใครทำอะไร ที่ไหนอย่างไร ซึ่งเป็นพื้นฐานนะครับ ในการอ่านจับใจความสำคัญเลยก็ว่าได้นะครับนักเรียน อย่าลืมนะครับใคร ทำอะไร ที่ไหน อย่างไรนะครับ ถ้านักเรียนพร้อมแล้วนะครับ ครูจะอ่านนิทานอีสปเรื่อง หมาป่ากับลูกแกะให้นักเรียนฟังนะครับ เช้าตรู่วันหนึ่งลูกแกะหลงฝูงมายืนกินน้ำอยู่ที่ที่ริมลำธารในป่า และในตอนเช้าวันเดียวกันนั่งเอง หมาป่าเดินลงมาจากต้นน้ำเพื่อล่าเหยื่อไม่ช้าไม่นานมันก็เห็นเจ้าแกะน้อยตัวนั้นหมาป่าคิดจะกินลูกแกะจึงหาข้ออ้างเพื่อปลิดปีวิตของลูมันจึงพูดว่า"เจ้ากล้าดีอย่างไร ถึงมากวนน้ำในลำธารของข้าขุ่นสมควรถูกลงโทษ หมาป่าตระโกนเกี้ยวกรา</w:t>
      </w:r>
    </w:p>
    <w:p>
      <w:pPr>
        <w:pStyle w:val="BodyText"/>
      </w:pPr>
      <w:r>
        <w:t xml:space="preserve">(คุณครูวาสนา)"ข้าอยู่ปลายน้ำ ท่านอยู่ต้นน้ำท่านได้อย่างไร</w:t>
      </w:r>
    </w:p>
    <w:p>
      <w:pPr>
        <w:pStyle w:val="BodyText"/>
      </w:pPr>
      <w:r>
        <w:t xml:space="preserve">(คุณครูชลภักดิ์) เจ้าแกะน้อยพูดเรื่องโกหกข้า</w:t>
      </w:r>
    </w:p>
    <w:p>
      <w:pPr>
        <w:pStyle w:val="BodyText"/>
      </w:pPr>
      <w:r>
        <w:t xml:space="preserve">(คุณครูวาสนา) ข้าจะไปโกหกท่านไปอย่างไร ในเมื่อข้าเพิ่งเกิด"</w:t>
      </w:r>
    </w:p>
    <w:p>
      <w:pPr>
        <w:pStyle w:val="BodyText"/>
      </w:pPr>
      <w:r>
        <w:t xml:space="preserve">(คุณครูชลภักดิ์) เจ้าแกะน้อย</w:t>
      </w:r>
    </w:p>
    <w:p>
      <w:pPr>
        <w:pStyle w:val="BodyText"/>
      </w:pPr>
      <w:r>
        <w:t xml:space="preserve">(คุณครูชลภักดิ์) แกะน้อยตบ หมาป่าไม่สนใจคำพูดของแกะน้อยและรีบขย่ำเจ้าแกะน้อยกินเป็นอาหารทัอาหารทันทีนักเรียนครับ เราอ่านนิทานอีสปเรื่อง หมาป่ากับลูกแกะนะครับโดยเป็นการอ่านที่คุณครูโอและครูบอมอ่านให้ฟังนักเรียนปลายทางลองนะครับลองพิจารณาร่วมกัน เกี่ยวกับใครทำอะไรที่ไหน ลองช่วยกันค้นหาใจความสำคัญดูสิครับถ้าใครนั่งเป็นคู่ก็ช่วยกันจับใจความสำคัญ ถ้าใครอ่านเป็นกลุ่ม ก็ช่วยกันระดมความคิดนะครับนักเรียน นะ ช่วยกันหาใจความสำคัญของเรื่องนี้ เดี๋ยวครูโอมาเฉลยคำตอบกัน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ชลภักดิ์) หลังจากที่นักเรียนได้ฝึกทำกิจกรรมการจับใจความสำคัญของนิทานอีสปไปแล้วนะครับ กิจกรรมหลักในวันนี้ก็คือกิจกรรมพัฒนาการจับใจความสำคัญของนักเรียนนะครับ ซึ่งคุณครูโอได้คัดเลือกให้นักเรียนทำใบงานที่5 เฉพาะตอนที่ 2 เป็นอย่างเดียวนะครับ ตอนที่ 2 อย่างเดียวส่วนตอนที่ 1 นั้น นักเรียนสามารถนำไปทำเป็นการบ้านเป็นใบงานทบทวนได้นะครับซึ่งใบงานที่ 5 ตอนที่ 5 นั้น เขียนระบุใจความสำคัญที่คุณครูให้อ่านนะครับนักเรียน คำชี้แจงกิจกรรมให้นักเรียนทำใบงานที่ 5 ตอนที่ 2 นะครับ โดยกำหนดเวลาทำงาน เพียง 15 นะครับนักเรียนส่วนคุณครูนะครับ ขอความกรุณานะครับ แจกใบงานที่ 5สังเกตการทำงานของนักเรียนแสดงความคิดเห็น ซึ่งนักเรียนครับ ขณะที่นักเรียนทำใบงาน จับใจความ ค้นหาใจความแล้ววิเคราะห์ข้อความแล้วก็แสดงความคิดเห็นเกี่ยวกับในใบงานตอนที่ 2 ได้ด้วยนะครับส่วนตรงนี้เป็นใบงานนะครับซึ่งครูโอได้สรุปออกมาเป็นข้อ ๆให้นักเรียนนะครับ ข้อที่ 1 นะครับ ข้อที่ 2 นะข้อที่ 1 ข้อที่ 2 นี่ ทุกข้อเลย ที่นักเรียนได้อ่านแล้วก็สรุปใจความสำคัญว่าใจความสำคัญนั้นอยู่ตอนไหน จำได้ไหมครับ3 หรือ 4 ตำแหน่งครับ 3 ตำแหน่ง ก็คือตอนต้น ตอนกลาง แล้วตอนท้ายนะครับนะครับ ทั้งหมดนี้ก็คือตอนที่ 2 นะครับ เป็นใบงานที่ 5 ตอนที่ 2 ให้นักเรียนได้ทำกันนะครับถ้าพร้อมแล้วนะครับนักเรียน นักเรียนทำใบงานตอนที่ 2 เวลา 15 นาทีนะ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DLTV ภาษาไทย ป. 5 หน่วยที่ 1) ๕ การอ่านจับใจความและวิเคราะห์แสดงความคิดเห็นจากเรื่องที่อ่าน ๙ มิ.ย. ๒๕๖๔ ฟารุต</dc:title>
  <dc:creator/>
  <cp:keywords/>
  <dcterms:created xsi:type="dcterms:W3CDTF">2021-11-18T04:16:56Z</dcterms:created>
  <dcterms:modified xsi:type="dcterms:W3CDTF">2021-11-18T04:1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8 พฤษจิกายน 2564 เวลา 09.23 น.</vt:lpwstr>
  </property>
  <property fmtid="{D5CDD505-2E9C-101B-9397-08002B2CF9AE}" pid="3" name="subtitle">
    <vt:lpwstr/>
  </property>
</Properties>
</file>